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58538D33" w:rsidR="002C2313" w:rsidRDefault="006F70E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izmene postojeće</w:t>
      </w:r>
      <w:r w:rsidR="00EF0025" w:rsidRPr="00EF0025">
        <w:rPr>
          <w:rFonts w:ascii="Times New Roman" w:hAnsi="Times New Roman" w:cs="Times New Roman"/>
          <w:bCs/>
          <w:sz w:val="44"/>
          <w:szCs w:val="44"/>
        </w:rPr>
        <w:t xml:space="preserve">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9D5F05B" w14:textId="1DD63354" w:rsidR="00B93BB0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498042" w:history="1">
            <w:r w:rsidR="00B93BB0" w:rsidRPr="00353D90">
              <w:rPr>
                <w:rStyle w:val="Hyperlink"/>
                <w:b/>
                <w:noProof/>
              </w:rPr>
              <w:t>1.</w:t>
            </w:r>
            <w:r w:rsidR="00B93BB0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B93BB0" w:rsidRPr="00353D90">
              <w:rPr>
                <w:rStyle w:val="Hyperlink"/>
                <w:b/>
                <w:noProof/>
              </w:rPr>
              <w:t>Uvod</w:t>
            </w:r>
            <w:r w:rsidR="00B93BB0">
              <w:rPr>
                <w:noProof/>
                <w:webHidden/>
              </w:rPr>
              <w:tab/>
            </w:r>
            <w:r w:rsidR="00B93BB0">
              <w:rPr>
                <w:noProof/>
                <w:webHidden/>
              </w:rPr>
              <w:fldChar w:fldCharType="begin"/>
            </w:r>
            <w:r w:rsidR="00B93BB0">
              <w:rPr>
                <w:noProof/>
                <w:webHidden/>
              </w:rPr>
              <w:instrText xml:space="preserve"> PAGEREF _Toc34498042 \h </w:instrText>
            </w:r>
            <w:r w:rsidR="00B93BB0">
              <w:rPr>
                <w:noProof/>
                <w:webHidden/>
              </w:rPr>
            </w:r>
            <w:r w:rsidR="00B93BB0">
              <w:rPr>
                <w:noProof/>
                <w:webHidden/>
              </w:rPr>
              <w:fldChar w:fldCharType="separate"/>
            </w:r>
            <w:r w:rsidR="00B93BB0">
              <w:rPr>
                <w:noProof/>
                <w:webHidden/>
              </w:rPr>
              <w:t>- 4 -</w:t>
            </w:r>
            <w:r w:rsidR="00B93BB0">
              <w:rPr>
                <w:noProof/>
                <w:webHidden/>
              </w:rPr>
              <w:fldChar w:fldCharType="end"/>
            </w:r>
          </w:hyperlink>
        </w:p>
        <w:p w14:paraId="0F728A82" w14:textId="3EE73C24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3" w:history="1">
            <w:r w:rsidRPr="00353D90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86097" w14:textId="53FE8042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4" w:history="1">
            <w:r w:rsidRPr="00353D90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E3FA5" w14:textId="294E4347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5" w:history="1">
            <w:r w:rsidRPr="00353D90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C7F06" w14:textId="60881777" w:rsidR="00B93BB0" w:rsidRDefault="00B93BB0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6" w:history="1">
            <w:r w:rsidRPr="00353D90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noProof/>
              </w:rPr>
              <w:t>Scenario objavljivanja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1DA1B" w14:textId="699BF67E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7" w:history="1">
            <w:r w:rsidRPr="00353D90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8F7E0" w14:textId="16AB6CD4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8" w:history="1">
            <w:r w:rsidRPr="00353D90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A43D0" w14:textId="2635FB56" w:rsidR="00B93BB0" w:rsidRDefault="00B93BB0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49" w:history="1">
            <w:r w:rsidRPr="00353D90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 xml:space="preserve"> Korisnik menja postojeću sli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84AB8" w14:textId="3FB94520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0" w:history="1">
            <w:r w:rsidRPr="00353D90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74B9D" w14:textId="0BD6DDD1" w:rsidR="00B93BB0" w:rsidRDefault="00B93BB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1" w:history="1">
            <w:r w:rsidRPr="00353D90">
              <w:rPr>
                <w:rStyle w:val="Hyperlink"/>
                <w:b/>
                <w:bCs/>
                <w:noProof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odustaje od zahteva za izmemom obja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C868D" w14:textId="5402A59E" w:rsidR="00B93BB0" w:rsidRDefault="00B93BB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2" w:history="1">
            <w:r w:rsidRPr="00353D90">
              <w:rPr>
                <w:rStyle w:val="Hyperlink"/>
                <w:b/>
                <w:bCs/>
                <w:noProof/>
              </w:rPr>
              <w:t>2.2.1.3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menja aukcij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291C2" w14:textId="2280AE53" w:rsidR="00B93BB0" w:rsidRDefault="00B93BB0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3" w:history="1">
            <w:r w:rsidRPr="00353D90">
              <w:rPr>
                <w:rStyle w:val="Hyperlink"/>
                <w:b/>
                <w:bCs/>
                <w:noProof/>
              </w:rPr>
              <w:t>2.2.1.3.a.2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naziv slike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EA4B4" w14:textId="1AC24B5B" w:rsidR="00B93BB0" w:rsidRDefault="00B93BB0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4" w:history="1">
            <w:r w:rsidRPr="00353D90">
              <w:rPr>
                <w:rStyle w:val="Hyperlink"/>
                <w:b/>
                <w:bCs/>
                <w:noProof/>
              </w:rPr>
              <w:t>2.2.1.4.a.2.b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opis slike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17671" w14:textId="58FCEFFA" w:rsidR="00B93BB0" w:rsidRDefault="00B93BB0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5" w:history="1">
            <w:r w:rsidRPr="00353D90">
              <w:rPr>
                <w:rStyle w:val="Hyperlink"/>
                <w:b/>
                <w:bCs/>
                <w:noProof/>
              </w:rPr>
              <w:t>2.2.1.4.a.2.c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tagove praza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99A00" w14:textId="7455983B" w:rsidR="00B93BB0" w:rsidRDefault="00B93BB0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6" w:history="1">
            <w:r w:rsidRPr="00353D90">
              <w:rPr>
                <w:rStyle w:val="Hyperlink"/>
                <w:b/>
                <w:bCs/>
                <w:noProof/>
              </w:rPr>
              <w:t>2.2.1.4</w:t>
            </w:r>
            <w:r w:rsidRPr="00353D90">
              <w:rPr>
                <w:rStyle w:val="Hyperlink"/>
                <w:noProof/>
              </w:rPr>
              <w:t xml:space="preserve"> </w:t>
            </w:r>
            <w:r w:rsidRPr="00353D90">
              <w:rPr>
                <w:rStyle w:val="Hyperlink"/>
                <w:b/>
                <w:bCs/>
                <w:noProof/>
              </w:rPr>
              <w:t>a.2.d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početnu cenu slike praz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5E0BE" w14:textId="05B2EA49" w:rsidR="00B93BB0" w:rsidRDefault="00B93BB0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7" w:history="1">
            <w:r w:rsidRPr="00353D90">
              <w:rPr>
                <w:rStyle w:val="Hyperlink"/>
                <w:b/>
                <w:bCs/>
                <w:noProof/>
              </w:rPr>
              <w:t>2.2.1.4</w:t>
            </w:r>
            <w:r w:rsidRPr="00353D90">
              <w:rPr>
                <w:rStyle w:val="Hyperlink"/>
                <w:noProof/>
              </w:rPr>
              <w:t xml:space="preserve"> </w:t>
            </w:r>
            <w:r w:rsidRPr="00353D90">
              <w:rPr>
                <w:rStyle w:val="Hyperlink"/>
                <w:b/>
                <w:bCs/>
                <w:noProof/>
              </w:rPr>
              <w:t>a.2.h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dužinu trajanja aukcije praz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BC4B2" w14:textId="2E1FEE82" w:rsidR="00B93BB0" w:rsidRDefault="00B93BB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8" w:history="1">
            <w:r w:rsidRPr="00353D90">
              <w:rPr>
                <w:rStyle w:val="Hyperlink"/>
                <w:b/>
                <w:bCs/>
                <w:noProof/>
              </w:rPr>
              <w:t>2.2.1.6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naziv slike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5BB2D" w14:textId="07B4CFE0" w:rsidR="00B93BB0" w:rsidRDefault="00B93BB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59" w:history="1">
            <w:r w:rsidRPr="00353D90">
              <w:rPr>
                <w:rStyle w:val="Hyperlink"/>
                <w:b/>
                <w:bCs/>
                <w:noProof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opis slike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EA975F" w14:textId="4BCFE2E4" w:rsidR="00B93BB0" w:rsidRDefault="00B93BB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60" w:history="1">
            <w:r w:rsidRPr="00353D90">
              <w:rPr>
                <w:rStyle w:val="Hyperlink"/>
                <w:b/>
                <w:bCs/>
                <w:noProof/>
              </w:rPr>
              <w:t>2.2.1.6.c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tagove praza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DF240" w14:textId="21BFB7BB" w:rsidR="00B93BB0" w:rsidRDefault="00B93BB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61" w:history="1">
            <w:r w:rsidRPr="00353D90">
              <w:rPr>
                <w:rStyle w:val="Hyperlink"/>
                <w:b/>
                <w:bCs/>
                <w:noProof/>
              </w:rPr>
              <w:t>2.2.1.6.d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Korisnik je ostavio cenu</w:t>
            </w:r>
            <w:r w:rsidRPr="00353D90">
              <w:rPr>
                <w:rStyle w:val="Hyperlink"/>
                <w:b/>
                <w:bCs/>
                <w:noProof/>
                <w:lang w:val="en-US"/>
              </w:rPr>
              <w:t xml:space="preserve"> slike</w:t>
            </w:r>
            <w:r w:rsidRPr="00353D90">
              <w:rPr>
                <w:rStyle w:val="Hyperlink"/>
                <w:b/>
                <w:bCs/>
                <w:noProof/>
              </w:rPr>
              <w:t xml:space="preserve"> praz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359D1" w14:textId="0DB5B14F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62" w:history="1">
            <w:r w:rsidRPr="00353D90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9753A" w14:textId="1D547AA5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63" w:history="1">
            <w:r w:rsidRPr="00353D90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304CA" w14:textId="2A16837B" w:rsidR="00B93BB0" w:rsidRDefault="00B93BB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8064" w:history="1">
            <w:r w:rsidRPr="00353D90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53D90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8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144BA79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1" w:name="_Toc34498042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2" w:name="_Toc34498043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3EEC11C5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6F70E3" w:rsidRPr="006F70E3">
        <w:rPr>
          <w:rFonts w:asciiTheme="minorHAnsi" w:hAnsiTheme="minorHAnsi" w:cstheme="minorHAnsi"/>
          <w:sz w:val="24"/>
          <w:szCs w:val="24"/>
        </w:rPr>
        <w:t>izmene postojeće slik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8044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498045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5" w:name="_Toc34498046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5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6" w:name="_Toc34498047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551A1C38" w14:textId="7D1CDCC5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i</w:t>
      </w:r>
      <w:r w:rsidR="006F70E3" w:rsidRPr="006F70E3">
        <w:rPr>
          <w:sz w:val="24"/>
          <w:szCs w:val="24"/>
        </w:rPr>
        <w:t xml:space="preserve"> postojeć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lik</w:t>
      </w:r>
      <w:r w:rsidR="006F70E3">
        <w:rPr>
          <w:sz w:val="24"/>
          <w:szCs w:val="24"/>
        </w:rPr>
        <w:t>u</w:t>
      </w:r>
      <w:r>
        <w:rPr>
          <w:sz w:val="24"/>
          <w:szCs w:val="24"/>
        </w:rPr>
        <w:t>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8048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17BE461" w14:textId="35D62370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8" w:name="_Toc34498049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 xml:space="preserve">Korisnik </w:t>
      </w:r>
      <w:r w:rsidR="006F70E3">
        <w:rPr>
          <w:b/>
          <w:bCs/>
          <w:color w:val="auto"/>
          <w:sz w:val="32"/>
          <w:szCs w:val="32"/>
        </w:rPr>
        <w:t xml:space="preserve">menja postojeću </w:t>
      </w:r>
      <w:r w:rsidR="00273F56">
        <w:rPr>
          <w:b/>
          <w:bCs/>
          <w:color w:val="auto"/>
          <w:sz w:val="32"/>
          <w:szCs w:val="32"/>
        </w:rPr>
        <w:t>slik</w:t>
      </w:r>
      <w:r w:rsidR="006F70E3">
        <w:rPr>
          <w:b/>
          <w:bCs/>
          <w:color w:val="auto"/>
          <w:sz w:val="32"/>
          <w:szCs w:val="32"/>
        </w:rPr>
        <w:t>u</w:t>
      </w:r>
      <w:bookmarkEnd w:id="8"/>
    </w:p>
    <w:p w14:paraId="58F51DAD" w14:textId="0A5EE6C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</w:t>
      </w:r>
      <w:r w:rsidR="006F70E3">
        <w:rPr>
          <w:sz w:val="24"/>
          <w:szCs w:val="24"/>
        </w:rPr>
        <w:t>vog profila</w:t>
      </w:r>
    </w:p>
    <w:p w14:paraId="4E8057C7" w14:textId="6D97C6A0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6F70E3">
        <w:rPr>
          <w:sz w:val="24"/>
          <w:szCs w:val="24"/>
        </w:rPr>
        <w:t>Izmeni</w:t>
      </w:r>
      <w:r w:rsidR="00273F56" w:rsidRPr="00273F56">
        <w:rPr>
          <w:sz w:val="24"/>
          <w:szCs w:val="24"/>
        </w:rPr>
        <w:t xml:space="preserve"> slik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a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 xml:space="preserve">treutne </w:t>
      </w:r>
      <w:r w:rsidR="00273F56" w:rsidRPr="00273F56">
        <w:rPr>
          <w:sz w:val="24"/>
          <w:szCs w:val="24"/>
        </w:rPr>
        <w:t>slike</w:t>
      </w:r>
    </w:p>
    <w:p w14:paraId="2CB456A5" w14:textId="75908024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</w:t>
      </w:r>
      <w:r w:rsidR="006F70E3">
        <w:rPr>
          <w:sz w:val="24"/>
          <w:szCs w:val="24"/>
        </w:rPr>
        <w:t>like prodaje prvom kupcu</w:t>
      </w:r>
    </w:p>
    <w:p w14:paraId="1D6CBA41" w14:textId="790A4B4E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6F70E3">
        <w:rPr>
          <w:sz w:val="24"/>
          <w:szCs w:val="24"/>
        </w:rPr>
        <w:t>menja željene</w:t>
      </w:r>
      <w:r w:rsidRPr="00A430F3">
        <w:rPr>
          <w:sz w:val="24"/>
          <w:szCs w:val="24"/>
        </w:rPr>
        <w:t xml:space="preserve"> informacije </w:t>
      </w:r>
      <w:r w:rsidR="00273F56">
        <w:rPr>
          <w:sz w:val="24"/>
          <w:szCs w:val="24"/>
        </w:rPr>
        <w:t>(naziv slike, opis, tagove, stil i cenu</w:t>
      </w:r>
      <w:r w:rsidRPr="00A430F3">
        <w:rPr>
          <w:sz w:val="24"/>
          <w:szCs w:val="24"/>
        </w:rPr>
        <w:t>)</w:t>
      </w:r>
    </w:p>
    <w:p w14:paraId="6F321FEF" w14:textId="6E047BBA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6F70E3">
        <w:rPr>
          <w:sz w:val="24"/>
          <w:szCs w:val="24"/>
        </w:rPr>
        <w:t>Sačuvaj</w:t>
      </w:r>
      <w:r w:rsidR="00273F56" w:rsidRPr="00273F56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e</w:t>
      </w:r>
      <w:r w:rsidRPr="00A430F3">
        <w:rPr>
          <w:sz w:val="24"/>
          <w:szCs w:val="24"/>
        </w:rPr>
        <w:t>”</w:t>
      </w:r>
    </w:p>
    <w:p w14:paraId="5A137F7B" w14:textId="62B08C51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6F70E3">
        <w:rPr>
          <w:sz w:val="24"/>
          <w:szCs w:val="24"/>
        </w:rPr>
        <w:t>izmenioi</w:t>
      </w:r>
      <w:r w:rsidR="00273F56">
        <w:rPr>
          <w:sz w:val="24"/>
          <w:szCs w:val="24"/>
        </w:rPr>
        <w:t xml:space="preserve">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9" w:name="_Toc34498050"/>
      <w:r w:rsidRPr="00834560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3F4444E" w14:textId="2FAE30C3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0" w:name="_Toc34498051"/>
      <w:r>
        <w:rPr>
          <w:b/>
          <w:bCs/>
          <w:color w:val="auto"/>
          <w:sz w:val="28"/>
          <w:szCs w:val="28"/>
        </w:rPr>
        <w:t>2.2.1.</w:t>
      </w:r>
      <w:r w:rsidR="008A37BD">
        <w:rPr>
          <w:b/>
          <w:bCs/>
          <w:color w:val="auto"/>
          <w:sz w:val="28"/>
          <w:szCs w:val="28"/>
        </w:rPr>
        <w:t>4</w:t>
      </w:r>
      <w:r>
        <w:rPr>
          <w:b/>
          <w:bCs/>
          <w:color w:val="auto"/>
          <w:sz w:val="28"/>
          <w:szCs w:val="28"/>
        </w:rPr>
        <w:t>.</w:t>
      </w:r>
      <w:r w:rsidR="008A37BD">
        <w:rPr>
          <w:b/>
          <w:bCs/>
          <w:color w:val="auto"/>
          <w:sz w:val="28"/>
          <w:szCs w:val="28"/>
        </w:rPr>
        <w:t>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</w:t>
      </w:r>
      <w:r w:rsidR="00FF41A0">
        <w:rPr>
          <w:b/>
          <w:bCs/>
          <w:color w:val="auto"/>
          <w:sz w:val="28"/>
          <w:szCs w:val="28"/>
        </w:rPr>
        <w:t>izmemom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slike</w:t>
      </w:r>
      <w:bookmarkEnd w:id="10"/>
    </w:p>
    <w:p w14:paraId="5492F977" w14:textId="220E94FF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 w:rsidR="006F70E3">
        <w:rPr>
          <w:sz w:val="24"/>
          <w:szCs w:val="24"/>
        </w:rPr>
        <w:t>Povratak na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574555AF" w14:textId="3CF315AA" w:rsidR="00FF0E07" w:rsidRDefault="00FF0E07" w:rsidP="00B77D01">
      <w:pPr>
        <w:pStyle w:val="ListParagraph"/>
        <w:ind w:left="1701"/>
        <w:jc w:val="both"/>
        <w:rPr>
          <w:sz w:val="24"/>
          <w:szCs w:val="24"/>
        </w:rPr>
        <w:sectPr w:rsidR="00FF0E07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77BBE8D6" w14:textId="020CBD8C" w:rsidR="00FF0E07" w:rsidRPr="00890F24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  <w:lang w:val="en-US"/>
        </w:rPr>
      </w:pPr>
      <w:bookmarkStart w:id="11" w:name="_Toc34498052"/>
      <w:r w:rsidRPr="00FF0E07">
        <w:rPr>
          <w:b/>
          <w:bCs/>
          <w:color w:val="auto"/>
          <w:sz w:val="28"/>
          <w:szCs w:val="28"/>
        </w:rPr>
        <w:t>2.2.1.</w:t>
      </w:r>
      <w:r w:rsidR="006F70E3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 w:rsidR="00890F24">
        <w:rPr>
          <w:b/>
          <w:bCs/>
          <w:color w:val="auto"/>
          <w:sz w:val="28"/>
          <w:szCs w:val="28"/>
        </w:rPr>
        <w:t>a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 w:rsidR="006F70E3">
        <w:rPr>
          <w:b/>
          <w:bCs/>
          <w:color w:val="auto"/>
          <w:sz w:val="28"/>
          <w:szCs w:val="28"/>
        </w:rPr>
        <w:t>menja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 w:rsidR="00890F24">
        <w:rPr>
          <w:b/>
          <w:bCs/>
          <w:color w:val="auto"/>
          <w:sz w:val="28"/>
          <w:szCs w:val="28"/>
        </w:rPr>
        <w:t>aukciju</w:t>
      </w:r>
      <w:bookmarkEnd w:id="11"/>
    </w:p>
    <w:p w14:paraId="47A40090" w14:textId="0848BF0F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6F70E3">
        <w:rPr>
          <w:sz w:val="24"/>
          <w:szCs w:val="24"/>
        </w:rPr>
        <w:t>1.</w:t>
      </w:r>
      <w:r w:rsidR="006F70E3" w:rsidRPr="006F70E3">
        <w:rPr>
          <w:sz w:val="24"/>
          <w:szCs w:val="24"/>
        </w:rPr>
        <w:tab/>
        <w:t>Korisnik prelazi na stranicu za izmenu slike prodaje</w:t>
      </w:r>
      <w:r w:rsidR="00890F24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aukcijom</w:t>
      </w:r>
    </w:p>
    <w:p w14:paraId="41D4B6ED" w14:textId="77777777" w:rsidR="006F70E3" w:rsidRPr="00A430F3" w:rsidRDefault="00FF0E07" w:rsidP="006F70E3">
      <w:pPr>
        <w:pStyle w:val="ListParagraph"/>
        <w:ind w:left="1713"/>
        <w:jc w:val="both"/>
        <w:rPr>
          <w:sz w:val="24"/>
          <w:szCs w:val="24"/>
        </w:rPr>
      </w:pPr>
      <w:r w:rsidRPr="00890F24">
        <w:rPr>
          <w:sz w:val="24"/>
          <w:szCs w:val="24"/>
        </w:rPr>
        <w:t>2.</w:t>
      </w:r>
      <w:r w:rsidRPr="00890F24">
        <w:rPr>
          <w:sz w:val="24"/>
          <w:szCs w:val="24"/>
        </w:rPr>
        <w:tab/>
      </w:r>
      <w:r w:rsidR="006F70E3" w:rsidRPr="00A430F3">
        <w:rPr>
          <w:sz w:val="24"/>
          <w:szCs w:val="24"/>
        </w:rPr>
        <w:t xml:space="preserve">Korisnik </w:t>
      </w:r>
      <w:r w:rsidR="006F70E3">
        <w:rPr>
          <w:sz w:val="24"/>
          <w:szCs w:val="24"/>
        </w:rPr>
        <w:t>menja željene</w:t>
      </w:r>
      <w:r w:rsidR="006F70E3" w:rsidRPr="00A430F3">
        <w:rPr>
          <w:sz w:val="24"/>
          <w:szCs w:val="24"/>
        </w:rPr>
        <w:t xml:space="preserve"> informacije </w:t>
      </w:r>
      <w:r w:rsidR="006F70E3">
        <w:rPr>
          <w:sz w:val="24"/>
          <w:szCs w:val="24"/>
        </w:rPr>
        <w:t>(naziv slike, opis, tagove, stil i cenu</w:t>
      </w:r>
      <w:r w:rsidR="006F70E3" w:rsidRPr="00A430F3">
        <w:rPr>
          <w:sz w:val="24"/>
          <w:szCs w:val="24"/>
        </w:rPr>
        <w:t>)</w:t>
      </w:r>
    </w:p>
    <w:p w14:paraId="187A8049" w14:textId="4FB57970" w:rsidR="006F70E3" w:rsidRPr="00A430F3" w:rsidRDefault="006F70E3" w:rsidP="006F70E3">
      <w:pPr>
        <w:pStyle w:val="ListParagraph"/>
        <w:numPr>
          <w:ilvl w:val="0"/>
          <w:numId w:val="3"/>
        </w:numPr>
        <w:ind w:left="2268" w:hanging="567"/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Pr="00273F56">
        <w:t xml:space="preserve"> </w:t>
      </w:r>
      <w:r>
        <w:rPr>
          <w:sz w:val="24"/>
          <w:szCs w:val="24"/>
        </w:rPr>
        <w:t>Sačuvaj</w:t>
      </w:r>
      <w:r w:rsidRPr="00273F56">
        <w:rPr>
          <w:sz w:val="24"/>
          <w:szCs w:val="24"/>
        </w:rPr>
        <w:t xml:space="preserve"> </w:t>
      </w:r>
      <w:r>
        <w:rPr>
          <w:sz w:val="24"/>
          <w:szCs w:val="24"/>
        </w:rPr>
        <w:t>izmene</w:t>
      </w:r>
      <w:r w:rsidRPr="00A430F3">
        <w:rPr>
          <w:sz w:val="24"/>
          <w:szCs w:val="24"/>
        </w:rPr>
        <w:t>”</w:t>
      </w:r>
    </w:p>
    <w:p w14:paraId="2E98305C" w14:textId="77777777" w:rsidR="006F70E3" w:rsidRDefault="006F70E3" w:rsidP="006F70E3">
      <w:pPr>
        <w:pStyle w:val="ListParagraph"/>
        <w:numPr>
          <w:ilvl w:val="0"/>
          <w:numId w:val="3"/>
        </w:numPr>
        <w:ind w:left="2268" w:hanging="567"/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>
        <w:rPr>
          <w:sz w:val="24"/>
          <w:szCs w:val="24"/>
        </w:rPr>
        <w:t xml:space="preserve">izmenioi sliku </w:t>
      </w:r>
    </w:p>
    <w:p w14:paraId="53B7B14F" w14:textId="3D334D49" w:rsidR="006F70E3" w:rsidRPr="006F70E3" w:rsidRDefault="006F70E3" w:rsidP="006F70E3">
      <w:pPr>
        <w:pStyle w:val="ListParagraph"/>
        <w:numPr>
          <w:ilvl w:val="0"/>
          <w:numId w:val="3"/>
        </w:numPr>
        <w:ind w:left="2268" w:hanging="567"/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EA18113" w14:textId="3B66E440" w:rsidR="00123BB5" w:rsidRPr="00123BB5" w:rsidRDefault="00890F24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4498053"/>
      <w:r w:rsidRPr="00FF0E07">
        <w:rPr>
          <w:b/>
          <w:bCs/>
          <w:color w:val="auto"/>
          <w:sz w:val="28"/>
          <w:szCs w:val="28"/>
        </w:rPr>
        <w:t>2.2.1.</w:t>
      </w:r>
      <w:r w:rsidR="006F70E3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Pr="00FF0E07">
        <w:rPr>
          <w:b/>
          <w:bCs/>
          <w:color w:val="auto"/>
          <w:sz w:val="28"/>
          <w:szCs w:val="28"/>
        </w:rPr>
        <w:tab/>
      </w:r>
      <w:r w:rsidR="00123BB5" w:rsidRPr="00123BB5">
        <w:rPr>
          <w:b/>
          <w:bCs/>
          <w:color w:val="auto"/>
          <w:sz w:val="28"/>
          <w:szCs w:val="28"/>
        </w:rPr>
        <w:t>Korisnik je ostavio naziv slike prazan</w:t>
      </w:r>
      <w:bookmarkEnd w:id="12"/>
    </w:p>
    <w:p w14:paraId="096018C5" w14:textId="77777777" w:rsid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Pr="00123BB5">
        <w:rPr>
          <w:sz w:val="24"/>
          <w:szCs w:val="24"/>
        </w:rPr>
        <w:tab/>
        <w:t>Korisnik nije uneo naziv slike</w:t>
      </w:r>
    </w:p>
    <w:p w14:paraId="20FB76B3" w14:textId="7C00A1B3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23BB5">
        <w:rPr>
          <w:sz w:val="24"/>
          <w:szCs w:val="24"/>
        </w:rPr>
        <w:t>Prikazuje se prethodna stranica za unos informacija, s tim što je sad potrebno uneti samo naziv silke jer su ostala polja popunjena zbog tačke 2.2.1.</w:t>
      </w:r>
      <w:r w:rsidR="006F70E3">
        <w:rPr>
          <w:sz w:val="24"/>
          <w:szCs w:val="24"/>
        </w:rPr>
        <w:t>3</w:t>
      </w:r>
      <w:r>
        <w:rPr>
          <w:sz w:val="24"/>
          <w:szCs w:val="24"/>
        </w:rPr>
        <w:t>.a.2</w:t>
      </w:r>
    </w:p>
    <w:p w14:paraId="6A0569F8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7858F75" w14:textId="657B40BD" w:rsidR="009E13F5" w:rsidRPr="00123BB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7537BBE0" w14:textId="06CE22EA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8054"/>
      <w:r w:rsidRPr="00123BB5">
        <w:rPr>
          <w:b/>
          <w:bCs/>
          <w:color w:val="auto"/>
          <w:sz w:val="28"/>
          <w:szCs w:val="28"/>
        </w:rPr>
        <w:t>2.2.1.4.a.2.</w:t>
      </w:r>
      <w:r w:rsidR="008A37BD">
        <w:rPr>
          <w:b/>
          <w:bCs/>
          <w:color w:val="auto"/>
          <w:sz w:val="28"/>
          <w:szCs w:val="28"/>
        </w:rPr>
        <w:t>b</w:t>
      </w:r>
      <w:r w:rsidRPr="00123BB5">
        <w:rPr>
          <w:b/>
          <w:bCs/>
          <w:color w:val="auto"/>
          <w:sz w:val="28"/>
          <w:szCs w:val="28"/>
        </w:rPr>
        <w:tab/>
        <w:t>Korisnik je ostavio opis slike prazan</w:t>
      </w:r>
      <w:bookmarkEnd w:id="13"/>
    </w:p>
    <w:p w14:paraId="6C1BE935" w14:textId="3444D774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 xml:space="preserve">1. Korisnik nije une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like</w:t>
      </w:r>
    </w:p>
    <w:p w14:paraId="46EEDA2A" w14:textId="00887083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ilke jer su ostala polja popunjena zbog tačke 2.2.1.</w:t>
      </w:r>
      <w:r w:rsidR="008A37BD">
        <w:rPr>
          <w:sz w:val="24"/>
          <w:szCs w:val="24"/>
        </w:rPr>
        <w:t>3</w:t>
      </w:r>
      <w:r w:rsidRPr="00123BB5">
        <w:rPr>
          <w:sz w:val="24"/>
          <w:szCs w:val="24"/>
        </w:rPr>
        <w:t>.a.2</w:t>
      </w:r>
    </w:p>
    <w:p w14:paraId="54345440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F171782" w14:textId="77777777" w:rsidR="008A37BD" w:rsidRDefault="009E13F5" w:rsidP="008A37BD">
      <w:pPr>
        <w:ind w:left="1560" w:hanging="284"/>
        <w:jc w:val="both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27DACACC" w14:textId="1E31AD64" w:rsidR="00A959BA" w:rsidRPr="00A959BA" w:rsidRDefault="00123BB5" w:rsidP="008A37BD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8055"/>
      <w:r w:rsidRPr="00123BB5">
        <w:rPr>
          <w:b/>
          <w:bCs/>
          <w:color w:val="auto"/>
          <w:sz w:val="28"/>
          <w:szCs w:val="28"/>
        </w:rPr>
        <w:t>2.2.1.4.a.2.</w:t>
      </w:r>
      <w:r w:rsidR="008A37BD">
        <w:rPr>
          <w:b/>
          <w:bCs/>
          <w:color w:val="auto"/>
          <w:sz w:val="28"/>
          <w:szCs w:val="28"/>
        </w:rPr>
        <w:t>c</w:t>
      </w:r>
      <w:r w:rsidRPr="00123BB5">
        <w:rPr>
          <w:b/>
          <w:bCs/>
          <w:color w:val="auto"/>
          <w:sz w:val="28"/>
          <w:szCs w:val="28"/>
        </w:rPr>
        <w:tab/>
        <w:t>Korisnik je ostavio tagove prazane</w:t>
      </w:r>
      <w:bookmarkEnd w:id="14"/>
    </w:p>
    <w:p w14:paraId="0FA2BDD8" w14:textId="6378E6DC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 uneo tagove slike</w:t>
      </w:r>
    </w:p>
    <w:p w14:paraId="4036FCF1" w14:textId="190C38D2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lastRenderedPageBreak/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tagove silke jer su ostala polja popunjena zbog tačke 2.2.1.</w:t>
      </w:r>
      <w:r w:rsidR="008A37BD">
        <w:t>3</w:t>
      </w:r>
      <w:r w:rsidRPr="00A959BA">
        <w:rPr>
          <w:sz w:val="24"/>
          <w:szCs w:val="24"/>
        </w:rPr>
        <w:t>.a.2</w:t>
      </w:r>
    </w:p>
    <w:p w14:paraId="1892915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3D2A26E" w14:textId="6E07D565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2EBCFBA3" w14:textId="02F4ABF2" w:rsidR="00A959BA" w:rsidRDefault="00123BB5" w:rsidP="00A959BA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5" w:name="_Toc34498056"/>
      <w:r w:rsidRPr="00123BB5">
        <w:rPr>
          <w:b/>
          <w:bCs/>
          <w:color w:val="auto"/>
          <w:sz w:val="28"/>
          <w:szCs w:val="28"/>
        </w:rPr>
        <w:t>2.2.1</w:t>
      </w:r>
      <w:r w:rsidR="00A959BA">
        <w:rPr>
          <w:b/>
          <w:bCs/>
          <w:color w:val="auto"/>
          <w:sz w:val="28"/>
          <w:szCs w:val="28"/>
        </w:rPr>
        <w:t>.4</w:t>
      </w:r>
      <w:r w:rsidR="00A959BA" w:rsidRPr="00A959BA">
        <w:t xml:space="preserve"> </w:t>
      </w:r>
      <w:r w:rsidR="00A959BA" w:rsidRPr="00A959BA">
        <w:rPr>
          <w:b/>
          <w:bCs/>
          <w:color w:val="auto"/>
          <w:sz w:val="28"/>
          <w:szCs w:val="28"/>
        </w:rPr>
        <w:t>a.2.</w:t>
      </w:r>
      <w:r w:rsidR="008A37BD">
        <w:rPr>
          <w:b/>
          <w:bCs/>
          <w:color w:val="auto"/>
          <w:sz w:val="28"/>
          <w:szCs w:val="28"/>
        </w:rPr>
        <w:t>d</w:t>
      </w:r>
      <w:r w:rsidRPr="00123BB5">
        <w:rPr>
          <w:b/>
          <w:bCs/>
          <w:color w:val="auto"/>
          <w:sz w:val="28"/>
          <w:szCs w:val="28"/>
        </w:rPr>
        <w:tab/>
        <w:t>Korisnik je ostavio</w:t>
      </w:r>
      <w:r w:rsidR="00A959BA">
        <w:rPr>
          <w:b/>
          <w:bCs/>
          <w:color w:val="auto"/>
          <w:sz w:val="28"/>
          <w:szCs w:val="28"/>
        </w:rPr>
        <w:t xml:space="preserve"> početnu</w:t>
      </w:r>
      <w:r w:rsidRPr="00123BB5">
        <w:rPr>
          <w:b/>
          <w:bCs/>
          <w:color w:val="auto"/>
          <w:sz w:val="28"/>
          <w:szCs w:val="28"/>
        </w:rPr>
        <w:t xml:space="preserve"> cenu slike praznu</w:t>
      </w:r>
      <w:bookmarkEnd w:id="15"/>
    </w:p>
    <w:p w14:paraId="79EB9B5B" w14:textId="49FDCCBB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>une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like</w:t>
      </w:r>
    </w:p>
    <w:p w14:paraId="5673B530" w14:textId="48AC9A3A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ilke jer su ostala polja popunjena zbog tačke 2.2.1.</w:t>
      </w:r>
      <w:r w:rsidR="008A37BD">
        <w:rPr>
          <w:sz w:val="24"/>
          <w:szCs w:val="24"/>
        </w:rPr>
        <w:t>3</w:t>
      </w:r>
      <w:r w:rsidRPr="00A959BA">
        <w:rPr>
          <w:sz w:val="24"/>
          <w:szCs w:val="24"/>
        </w:rPr>
        <w:t>.a.2</w:t>
      </w:r>
    </w:p>
    <w:p w14:paraId="2FFAD2B9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6FEAC60" w14:textId="77777777" w:rsidR="008A37BD" w:rsidRDefault="009E13F5" w:rsidP="008A37BD">
      <w:pPr>
        <w:ind w:left="1560" w:hanging="284"/>
        <w:jc w:val="both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 xml:space="preserve">Scenario se vraća na tačku 2.2.1. 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64666E80" w14:textId="5B4BD386" w:rsidR="009E13F5" w:rsidRPr="008A37BD" w:rsidRDefault="009E13F5" w:rsidP="008A37BD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6" w:name="_Toc34498057"/>
      <w:r w:rsidRPr="008A37BD">
        <w:rPr>
          <w:b/>
          <w:bCs/>
          <w:color w:val="auto"/>
          <w:sz w:val="28"/>
          <w:szCs w:val="28"/>
        </w:rPr>
        <w:t>2.2.1.4</w:t>
      </w:r>
      <w:r w:rsidRPr="008A37BD">
        <w:rPr>
          <w:color w:val="auto"/>
        </w:rPr>
        <w:t xml:space="preserve"> </w:t>
      </w:r>
      <w:r w:rsidRPr="008A37BD">
        <w:rPr>
          <w:b/>
          <w:bCs/>
          <w:color w:val="auto"/>
          <w:sz w:val="28"/>
          <w:szCs w:val="28"/>
        </w:rPr>
        <w:t>a.2.h</w:t>
      </w:r>
      <w:r w:rsidRPr="008A37BD">
        <w:rPr>
          <w:b/>
          <w:bCs/>
          <w:color w:val="auto"/>
          <w:sz w:val="28"/>
          <w:szCs w:val="28"/>
        </w:rPr>
        <w:tab/>
        <w:t>Korisnik je ostavio dužinu trajanja aukcije praznu</w:t>
      </w:r>
      <w:bookmarkEnd w:id="16"/>
    </w:p>
    <w:p w14:paraId="48A9FE6A" w14:textId="0A87CA20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like</w:t>
      </w:r>
    </w:p>
    <w:p w14:paraId="3C920126" w14:textId="27E3C658" w:rsid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ilke jer su ostala polja popunjena zbog tačke 2.2.1.</w:t>
      </w:r>
      <w:r w:rsidR="008A37BD">
        <w:rPr>
          <w:sz w:val="24"/>
          <w:szCs w:val="24"/>
        </w:rPr>
        <w:t>3</w:t>
      </w:r>
      <w:r w:rsidRPr="00A959BA">
        <w:rPr>
          <w:sz w:val="24"/>
          <w:szCs w:val="24"/>
        </w:rPr>
        <w:t>.a.2</w:t>
      </w:r>
    </w:p>
    <w:p w14:paraId="4F058200" w14:textId="0DACD789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Ispisuje se odgovarajuća poruka</w:t>
      </w:r>
    </w:p>
    <w:p w14:paraId="3616D3BA" w14:textId="1F2B16B4" w:rsidR="00A959BA" w:rsidRPr="008A37BD" w:rsidRDefault="009E13F5" w:rsidP="008A37BD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="008A37BD">
        <w:t>3</w:t>
      </w:r>
      <w:r w:rsidRPr="00A959BA">
        <w:rPr>
          <w:sz w:val="24"/>
          <w:szCs w:val="24"/>
        </w:rPr>
        <w:t>.a.2</w:t>
      </w:r>
    </w:p>
    <w:p w14:paraId="714F6F04" w14:textId="5B2BAB3E" w:rsidR="00A430F3" w:rsidRPr="00834560" w:rsidRDefault="001A3974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7" w:name="_Toc34498058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>ostavio naziv slike prazan</w:t>
      </w:r>
      <w:bookmarkEnd w:id="17"/>
    </w:p>
    <w:p w14:paraId="101A5ADF" w14:textId="77777777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437555">
        <w:rPr>
          <w:sz w:val="24"/>
          <w:szCs w:val="24"/>
        </w:rPr>
        <w:t>naziv slike</w:t>
      </w:r>
    </w:p>
    <w:p w14:paraId="7F1A3842" w14:textId="477E2577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aziv silke</w:t>
      </w:r>
      <w:r w:rsidR="00A430F3" w:rsidRPr="00437555">
        <w:rPr>
          <w:sz w:val="24"/>
          <w:szCs w:val="24"/>
        </w:rPr>
        <w:t xml:space="preserve"> jer su ostala polja popunjena</w:t>
      </w:r>
      <w:r w:rsidR="001A3974" w:rsidRPr="00437555">
        <w:rPr>
          <w:sz w:val="24"/>
          <w:szCs w:val="24"/>
        </w:rPr>
        <w:t xml:space="preserve"> zbog </w:t>
      </w:r>
      <w:r w:rsidR="001A3974" w:rsidRPr="00437555">
        <w:rPr>
          <w:sz w:val="24"/>
          <w:szCs w:val="24"/>
          <w:lang w:val="en-US"/>
        </w:rPr>
        <w:t xml:space="preserve">tačke </w:t>
      </w:r>
      <w:r w:rsidR="00A430F3" w:rsidRPr="00437555">
        <w:rPr>
          <w:sz w:val="24"/>
          <w:szCs w:val="24"/>
        </w:rPr>
        <w:t>2.2.1.4</w:t>
      </w:r>
    </w:p>
    <w:p w14:paraId="1A053529" w14:textId="63FDC804" w:rsidR="00A430F3" w:rsidRP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>Scenario se vraća na tačku 2.2.1.</w:t>
      </w:r>
      <w:r>
        <w:rPr>
          <w:sz w:val="24"/>
          <w:szCs w:val="24"/>
        </w:rPr>
        <w:t>4</w:t>
      </w:r>
    </w:p>
    <w:p w14:paraId="219C3993" w14:textId="26D76C7D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8" w:name="_Toc34498059"/>
      <w:r w:rsidRPr="001A3974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b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slike prazan</w:t>
      </w:r>
      <w:bookmarkEnd w:id="18"/>
    </w:p>
    <w:p w14:paraId="01598204" w14:textId="13A12853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like</w:t>
      </w:r>
    </w:p>
    <w:p w14:paraId="61DD7D1D" w14:textId="1D0D55D0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ilke jer su ostala polja popunjena zbog tačke 2.2.1.4</w:t>
      </w:r>
    </w:p>
    <w:p w14:paraId="5F9A6185" w14:textId="3169BCB8" w:rsidR="009E13F5" w:rsidRDefault="00437555" w:rsidP="008A37BD">
      <w:pPr>
        <w:ind w:left="1701" w:hanging="425"/>
        <w:jc w:val="both"/>
        <w:rPr>
          <w:sz w:val="24"/>
          <w:szCs w:val="24"/>
        </w:rPr>
        <w:sectPr w:rsidR="009E13F5" w:rsidSect="001A3974">
          <w:type w:val="continuous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437555">
        <w:rPr>
          <w:sz w:val="24"/>
          <w:szCs w:val="24"/>
        </w:rPr>
        <w:t>3.</w:t>
      </w:r>
      <w:r w:rsidRPr="00437555">
        <w:rPr>
          <w:sz w:val="24"/>
          <w:szCs w:val="24"/>
        </w:rPr>
        <w:tab/>
        <w:t>Scenario se vraća na tačku 2.2.1.4</w:t>
      </w:r>
    </w:p>
    <w:p w14:paraId="542F60F0" w14:textId="68CA7A4A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9" w:name="_Toc34498060"/>
      <w:r w:rsidRPr="00FF0E07">
        <w:rPr>
          <w:b/>
          <w:bCs/>
          <w:color w:val="auto"/>
          <w:sz w:val="28"/>
          <w:szCs w:val="28"/>
        </w:rPr>
        <w:lastRenderedPageBreak/>
        <w:t>2.2.1.6.</w:t>
      </w:r>
      <w:r w:rsidR="008A37BD">
        <w:rPr>
          <w:b/>
          <w:bCs/>
          <w:color w:val="auto"/>
          <w:sz w:val="28"/>
          <w:szCs w:val="28"/>
        </w:rPr>
        <w:t>c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>
        <w:rPr>
          <w:b/>
          <w:bCs/>
          <w:color w:val="auto"/>
          <w:sz w:val="28"/>
          <w:szCs w:val="28"/>
        </w:rPr>
        <w:t>je</w:t>
      </w:r>
      <w:r w:rsidRPr="00FF0E07">
        <w:rPr>
          <w:b/>
          <w:bCs/>
          <w:color w:val="auto"/>
          <w:sz w:val="28"/>
          <w:szCs w:val="28"/>
        </w:rPr>
        <w:t xml:space="preserve"> ostavio </w:t>
      </w:r>
      <w:r>
        <w:rPr>
          <w:b/>
          <w:bCs/>
          <w:color w:val="auto"/>
          <w:sz w:val="28"/>
          <w:szCs w:val="28"/>
        </w:rPr>
        <w:t>tagove</w:t>
      </w:r>
      <w:r w:rsidRPr="00FF0E07">
        <w:rPr>
          <w:b/>
          <w:bCs/>
          <w:color w:val="auto"/>
          <w:sz w:val="28"/>
          <w:szCs w:val="28"/>
        </w:rPr>
        <w:t xml:space="preserve"> prazan</w:t>
      </w:r>
      <w:r>
        <w:rPr>
          <w:b/>
          <w:bCs/>
          <w:color w:val="auto"/>
          <w:sz w:val="28"/>
          <w:szCs w:val="28"/>
        </w:rPr>
        <w:t>e</w:t>
      </w:r>
      <w:bookmarkEnd w:id="19"/>
    </w:p>
    <w:p w14:paraId="38A6AD0E" w14:textId="187950BB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</w:t>
      </w:r>
      <w:r>
        <w:rPr>
          <w:sz w:val="24"/>
          <w:szCs w:val="24"/>
        </w:rPr>
        <w:t>uneo</w:t>
      </w:r>
      <w:r w:rsidRPr="00FF0E07">
        <w:rPr>
          <w:sz w:val="24"/>
          <w:szCs w:val="24"/>
        </w:rPr>
        <w:t xml:space="preserve"> </w:t>
      </w:r>
      <w:r>
        <w:rPr>
          <w:sz w:val="24"/>
          <w:szCs w:val="24"/>
        </w:rPr>
        <w:t>tagove</w:t>
      </w:r>
      <w:r>
        <w:rPr>
          <w:sz w:val="24"/>
          <w:szCs w:val="24"/>
          <w:lang w:val="en-US"/>
        </w:rPr>
        <w:t xml:space="preserve"> za </w:t>
      </w:r>
      <w:r w:rsidRPr="00FF0E07">
        <w:rPr>
          <w:sz w:val="24"/>
          <w:szCs w:val="24"/>
        </w:rPr>
        <w:t>slik</w:t>
      </w:r>
      <w:r>
        <w:rPr>
          <w:sz w:val="24"/>
          <w:szCs w:val="24"/>
        </w:rPr>
        <w:t>u</w:t>
      </w:r>
    </w:p>
    <w:p w14:paraId="0CAD1B3D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tagove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67FA9FAB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4CC4FE9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92D9DB1" w14:textId="4E0A10E4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0" w:name="_Toc34498061"/>
      <w:r w:rsidRPr="00FF0E07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d</w:t>
      </w:r>
      <w:r w:rsidRPr="00FF0E07">
        <w:rPr>
          <w:b/>
          <w:bCs/>
          <w:color w:val="auto"/>
          <w:sz w:val="28"/>
          <w:szCs w:val="28"/>
        </w:rPr>
        <w:tab/>
        <w:t xml:space="preserve">Korisnik je ostavio </w:t>
      </w:r>
      <w:r>
        <w:rPr>
          <w:b/>
          <w:bCs/>
          <w:color w:val="auto"/>
          <w:sz w:val="28"/>
          <w:szCs w:val="28"/>
        </w:rPr>
        <w:t>cenu</w:t>
      </w:r>
      <w:r>
        <w:rPr>
          <w:b/>
          <w:bCs/>
          <w:color w:val="auto"/>
          <w:sz w:val="28"/>
          <w:szCs w:val="28"/>
          <w:lang w:val="en-US"/>
        </w:rPr>
        <w:t xml:space="preserve"> slike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praznu</w:t>
      </w:r>
      <w:bookmarkEnd w:id="20"/>
    </w:p>
    <w:p w14:paraId="46077760" w14:textId="7F6B8622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une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za sliku</w:t>
      </w:r>
    </w:p>
    <w:p w14:paraId="1E29C917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441437DE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6B0288C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1" w:name="_Toc34498062"/>
      <w:r w:rsidRPr="0074363C">
        <w:rPr>
          <w:b/>
          <w:bCs/>
          <w:color w:val="auto"/>
          <w:sz w:val="32"/>
          <w:szCs w:val="32"/>
        </w:rPr>
        <w:t>Posebni zahtevi</w:t>
      </w:r>
      <w:bookmarkEnd w:id="21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2" w:name="_Toc34498063"/>
      <w:r w:rsidRPr="0074363C">
        <w:rPr>
          <w:b/>
          <w:bCs/>
          <w:color w:val="auto"/>
          <w:sz w:val="32"/>
          <w:szCs w:val="32"/>
        </w:rPr>
        <w:t>Preduslovi</w:t>
      </w:r>
      <w:bookmarkEnd w:id="22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626D81E2" w:rsidR="006954B9" w:rsidRPr="0074363C" w:rsidRDefault="009E13F5" w:rsidP="006954B9">
      <w:pPr>
        <w:ind w:left="993"/>
        <w:jc w:val="both"/>
      </w:pPr>
      <w:r>
        <w:t>Korisnik je ulogovan kao slikar</w:t>
      </w:r>
      <w:r w:rsidR="008A37BD">
        <w:t xml:space="preserve"> i ima objavljenu sliku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3" w:name="_Toc34498064"/>
      <w:r w:rsidRPr="0074363C">
        <w:rPr>
          <w:b/>
          <w:bCs/>
          <w:color w:val="auto"/>
          <w:sz w:val="32"/>
          <w:szCs w:val="32"/>
        </w:rPr>
        <w:t>Posledice</w:t>
      </w:r>
      <w:bookmarkEnd w:id="23"/>
    </w:p>
    <w:p w14:paraId="21B25A09" w14:textId="7FC31E2B" w:rsidR="006954B9" w:rsidRPr="006954B9" w:rsidRDefault="006954B9" w:rsidP="006954B9">
      <w:pPr>
        <w:ind w:left="993"/>
        <w:jc w:val="both"/>
      </w:pPr>
      <w:r w:rsidRPr="006954B9">
        <w:t xml:space="preserve">Korisnik je </w:t>
      </w:r>
      <w:r w:rsidR="008A37BD">
        <w:t>izmenio</w:t>
      </w:r>
      <w:r w:rsidRPr="006954B9">
        <w:t xml:space="preserve"> </w:t>
      </w:r>
      <w:r w:rsidR="009E13F5">
        <w:t xml:space="preserve">objavu slike </w:t>
      </w:r>
      <w:r w:rsidR="00B93BB0">
        <w:t>n</w:t>
      </w:r>
      <w:bookmarkStart w:id="24" w:name="_GoBack"/>
      <w:bookmarkEnd w:id="24"/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F2C8F0" w14:textId="77777777" w:rsidR="00EB4402" w:rsidRDefault="00EB4402">
      <w:pPr>
        <w:spacing w:after="0" w:line="240" w:lineRule="auto"/>
      </w:pPr>
      <w:r>
        <w:separator/>
      </w:r>
    </w:p>
  </w:endnote>
  <w:endnote w:type="continuationSeparator" w:id="0">
    <w:p w14:paraId="679DC1A0" w14:textId="77777777" w:rsidR="00EB4402" w:rsidRDefault="00EB44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8B99E" w14:textId="77777777" w:rsidR="00EB4402" w:rsidRDefault="00EB4402">
      <w:pPr>
        <w:spacing w:after="0" w:line="240" w:lineRule="auto"/>
      </w:pPr>
      <w:r>
        <w:separator/>
      </w:r>
    </w:p>
  </w:footnote>
  <w:footnote w:type="continuationSeparator" w:id="0">
    <w:p w14:paraId="4A72F0F6" w14:textId="77777777" w:rsidR="00EB4402" w:rsidRDefault="00EB44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5"/>
  </w:num>
  <w:num w:numId="11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415B0"/>
    <w:rsid w:val="00437555"/>
    <w:rsid w:val="00506155"/>
    <w:rsid w:val="00523668"/>
    <w:rsid w:val="00544961"/>
    <w:rsid w:val="006954B9"/>
    <w:rsid w:val="006F57F4"/>
    <w:rsid w:val="006F70E3"/>
    <w:rsid w:val="0074363C"/>
    <w:rsid w:val="00757734"/>
    <w:rsid w:val="00757C47"/>
    <w:rsid w:val="00773C9B"/>
    <w:rsid w:val="00791D1D"/>
    <w:rsid w:val="00834560"/>
    <w:rsid w:val="00873944"/>
    <w:rsid w:val="00890F24"/>
    <w:rsid w:val="008A37BD"/>
    <w:rsid w:val="00963643"/>
    <w:rsid w:val="009E13F5"/>
    <w:rsid w:val="00A051E7"/>
    <w:rsid w:val="00A430F3"/>
    <w:rsid w:val="00A93176"/>
    <w:rsid w:val="00A93826"/>
    <w:rsid w:val="00A959BA"/>
    <w:rsid w:val="00B64CD3"/>
    <w:rsid w:val="00B77D01"/>
    <w:rsid w:val="00B93BB0"/>
    <w:rsid w:val="00C076E5"/>
    <w:rsid w:val="00C17466"/>
    <w:rsid w:val="00C3552C"/>
    <w:rsid w:val="00CE7F66"/>
    <w:rsid w:val="00CF4790"/>
    <w:rsid w:val="00D9383C"/>
    <w:rsid w:val="00EB4402"/>
    <w:rsid w:val="00ED0076"/>
    <w:rsid w:val="00EE2597"/>
    <w:rsid w:val="00EF0025"/>
    <w:rsid w:val="00F42193"/>
    <w:rsid w:val="00FB508B"/>
    <w:rsid w:val="00FF0E07"/>
    <w:rsid w:val="00FF4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0A0517B5-3D61-4BF8-9F7A-7A5144E7A8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1</Pages>
  <Words>1053</Words>
  <Characters>60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5</cp:revision>
  <cp:lastPrinted>2020-02-23T12:26:00Z</cp:lastPrinted>
  <dcterms:created xsi:type="dcterms:W3CDTF">2020-03-02T12:26:00Z</dcterms:created>
  <dcterms:modified xsi:type="dcterms:W3CDTF">2020-03-07T17:27:00Z</dcterms:modified>
</cp:coreProperties>
</file>